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530366" w14:textId="46C40CDA" w:rsidR="004B6291" w:rsidRDefault="00FD287E" w:rsidP="00660870">
      <w:pPr>
        <w:spacing w:after="0" w:line="300" w:lineRule="exact"/>
        <w:jc w:val="center"/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</w:pPr>
      <w:r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  <w:t>C</w:t>
      </w:r>
      <w:r w:rsidR="00884E6A" w:rsidRPr="00884E6A"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  <w:t>hecklist</w:t>
      </w:r>
      <w:r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  <w:t xml:space="preserve"> for application documents</w:t>
      </w:r>
      <w:r w:rsidR="00660870">
        <w:rPr>
          <w:rFonts w:ascii="メイリオ" w:eastAsia="メイリオ" w:hAnsi="メイリオ" w:cs="メイリオ" w:hint="eastAsia"/>
          <w:b/>
          <w:bCs/>
          <w:sz w:val="28"/>
          <w:szCs w:val="28"/>
          <w:lang w:eastAsia="ja-JP"/>
        </w:rPr>
        <w:t xml:space="preserve">　</w:t>
      </w:r>
      <w:r w:rsidR="00884E6A">
        <w:rPr>
          <w:rFonts w:ascii="メイリオ" w:eastAsia="メイリオ" w:hAnsi="メイリオ" w:cs="メイリオ" w:hint="eastAsia"/>
          <w:b/>
          <w:bCs/>
          <w:sz w:val="28"/>
          <w:szCs w:val="28"/>
          <w:lang w:eastAsia="ja-JP"/>
        </w:rPr>
        <w:t>提出書類チェックリスト</w:t>
      </w:r>
    </w:p>
    <w:p w14:paraId="50F6A2E8" w14:textId="77777777" w:rsidR="00206320" w:rsidRDefault="00206320" w:rsidP="00515B64">
      <w:pPr>
        <w:spacing w:after="0" w:line="240" w:lineRule="exact"/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</w:pPr>
    </w:p>
    <w:p w14:paraId="1D2A5993" w14:textId="6AF4EB60" w:rsidR="005F13E2" w:rsidRDefault="00AB4649" w:rsidP="00515B64">
      <w:pPr>
        <w:spacing w:after="0" w:line="240" w:lineRule="exact"/>
        <w:rPr>
          <w:rFonts w:ascii="メイリオ" w:eastAsia="メイリオ" w:hAnsi="メイリオ" w:cs="メイリオ"/>
          <w:b/>
          <w:sz w:val="21"/>
          <w:szCs w:val="21"/>
          <w:lang w:eastAsia="ja-JP"/>
        </w:rPr>
      </w:pPr>
      <w:r>
        <w:rPr>
          <w:rFonts w:ascii="メイリオ" w:eastAsia="メイリオ" w:hAnsi="メイリオ" w:cs="メイリオ"/>
          <w:b/>
          <w:sz w:val="21"/>
          <w:szCs w:val="21"/>
          <w:lang w:eastAsia="ja-JP"/>
        </w:rPr>
        <w:t>Th</w:t>
      </w:r>
      <w:r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is</w:t>
      </w:r>
      <w:r w:rsidR="00631243">
        <w:rPr>
          <w:rFonts w:ascii="メイリオ" w:eastAsia="メイリオ" w:hAnsi="メイリオ" w:cs="メイリオ"/>
          <w:b/>
          <w:sz w:val="21"/>
          <w:szCs w:val="21"/>
          <w:lang w:eastAsia="ja-JP"/>
        </w:rPr>
        <w:t xml:space="preserve"> checklist is not needed to submit.</w:t>
      </w:r>
      <w:r w:rsidR="004B6291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 xml:space="preserve"> </w:t>
      </w:r>
      <w:r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この</w:t>
      </w:r>
      <w:r w:rsidR="00193441" w:rsidRPr="00256E3E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チェックリストは提出不要です。</w:t>
      </w:r>
    </w:p>
    <w:p w14:paraId="0563B84F" w14:textId="77777777" w:rsidR="00515B64" w:rsidRPr="00515B64" w:rsidRDefault="00515B64" w:rsidP="00515B64">
      <w:pPr>
        <w:spacing w:after="0" w:line="240" w:lineRule="exact"/>
        <w:rPr>
          <w:rFonts w:ascii="メイリオ" w:eastAsia="メイリオ" w:hAnsi="メイリオ" w:cs="メイリオ"/>
          <w:b/>
          <w:sz w:val="21"/>
          <w:szCs w:val="21"/>
          <w:lang w:eastAsia="ja-JP"/>
        </w:rPr>
      </w:pPr>
    </w:p>
    <w:tbl>
      <w:tblPr>
        <w:tblStyle w:val="a9"/>
        <w:tblW w:w="0" w:type="auto"/>
        <w:tblInd w:w="250" w:type="dxa"/>
        <w:tblLook w:val="04A0" w:firstRow="1" w:lastRow="0" w:firstColumn="1" w:lastColumn="0" w:noHBand="0" w:noVBand="1"/>
      </w:tblPr>
      <w:tblGrid>
        <w:gridCol w:w="426"/>
        <w:gridCol w:w="8966"/>
      </w:tblGrid>
      <w:tr w:rsidR="00884E6A" w14:paraId="0918DF21" w14:textId="77777777" w:rsidTr="00C25117">
        <w:trPr>
          <w:trHeight w:val="397"/>
        </w:trPr>
        <w:tc>
          <w:tcPr>
            <w:tcW w:w="9392" w:type="dxa"/>
            <w:gridSpan w:val="2"/>
            <w:shd w:val="clear" w:color="auto" w:fill="DAEEF3" w:themeFill="accent5" w:themeFillTint="33"/>
          </w:tcPr>
          <w:p w14:paraId="29FC9F7B" w14:textId="77777777" w:rsidR="00884E6A" w:rsidRDefault="00884E6A" w:rsidP="00CC6B04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R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equired to all </w:t>
            </w:r>
            <w:r w:rsidR="00CC6B04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pplicants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全員提出</w:t>
            </w:r>
          </w:p>
          <w:p w14:paraId="5B8ABF9B" w14:textId="2F8F5B8F" w:rsidR="005911F2" w:rsidRPr="00834FF9" w:rsidRDefault="005911F2" w:rsidP="00CC6B04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   *All documents have to be written in Japanese or English. </w:t>
            </w:r>
          </w:p>
          <w:p w14:paraId="3E6D7B1D" w14:textId="7A9ADBDB" w:rsidR="005911F2" w:rsidRPr="009223A9" w:rsidRDefault="005911F2" w:rsidP="00CC6B04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</w:t>
            </w:r>
            <w:r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   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全ての書類は日本語または英語で記入してください。</w:t>
            </w:r>
          </w:p>
        </w:tc>
      </w:tr>
      <w:tr w:rsidR="00703A79" w14:paraId="420AC354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18704081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6" w:type="dxa"/>
                <w:vMerge w:val="restart"/>
                <w:vAlign w:val="center"/>
              </w:tcPr>
              <w:p w14:paraId="74379262" w14:textId="1036A867" w:rsidR="00703A7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3E537D1B" w14:textId="751AF053" w:rsidR="00703A79" w:rsidRPr="009223A9" w:rsidRDefault="00703A79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Japan Program at Chiba (J-PAC) Application Form (Designated form)</w:t>
            </w:r>
            <w:r w:rsidR="00505510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</w:t>
            </w:r>
          </w:p>
          <w:p w14:paraId="12F7A893" w14:textId="4A3C4F89" w:rsidR="00703A79" w:rsidRPr="009223A9" w:rsidRDefault="00703A79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千葉大学短期交換留学プログラム(J-PAC)申請書（所定様式）</w:t>
            </w:r>
          </w:p>
        </w:tc>
      </w:tr>
      <w:tr w:rsidR="00703A79" w14:paraId="3EB3000C" w14:textId="77777777" w:rsidTr="00C25117">
        <w:trPr>
          <w:trHeight w:val="567"/>
        </w:trPr>
        <w:tc>
          <w:tcPr>
            <w:tcW w:w="426" w:type="dxa"/>
            <w:vMerge/>
            <w:vAlign w:val="center"/>
          </w:tcPr>
          <w:p w14:paraId="6E81F13E" w14:textId="77777777" w:rsidR="00703A79" w:rsidRDefault="00703A79" w:rsidP="00282D75">
            <w:pPr>
              <w:jc w:val="center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</w:p>
        </w:tc>
        <w:tc>
          <w:tcPr>
            <w:tcW w:w="8966" w:type="dxa"/>
            <w:tcBorders>
              <w:top w:val="dashed" w:sz="4" w:space="0" w:color="auto"/>
            </w:tcBorders>
            <w:vAlign w:val="center"/>
          </w:tcPr>
          <w:p w14:paraId="2DDD1135" w14:textId="491A0EE6" w:rsidR="00703A79" w:rsidRPr="00834FF9" w:rsidRDefault="00703A79" w:rsidP="00A115E5">
            <w:pPr>
              <w:spacing w:line="240" w:lineRule="exact"/>
              <w:ind w:firstLineChars="100" w:firstLine="210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*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Do not forget to </w:t>
            </w:r>
            <w:r w:rsidR="00AB4309"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have a 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sign</w:t>
            </w:r>
            <w:r w:rsidR="00AB4309"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ature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on the last page.</w:t>
            </w:r>
          </w:p>
          <w:p w14:paraId="0A10B9C2" w14:textId="01A3EA2E" w:rsidR="00703A79" w:rsidRPr="009223A9" w:rsidRDefault="00AB4309" w:rsidP="00A115E5">
            <w:pPr>
              <w:spacing w:line="240" w:lineRule="exact"/>
              <w:ind w:firstLineChars="150" w:firstLine="315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最後のページに署名</w:t>
            </w:r>
            <w:r w:rsidR="00703A79"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をしてください。</w:t>
            </w:r>
          </w:p>
        </w:tc>
      </w:tr>
      <w:tr w:rsidR="00703A79" w14:paraId="47DFB336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42361132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6" w:type="dxa"/>
                <w:vAlign w:val="center"/>
              </w:tcPr>
              <w:p w14:paraId="31F442A3" w14:textId="7B972F6A" w:rsidR="00703A7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02AD27E2" w14:textId="1C5D0705" w:rsidR="00703A79" w:rsidRDefault="00703A79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Plan of Study (Designated form)</w:t>
            </w:r>
            <w:r w:rsidR="00505510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</w:t>
            </w:r>
            <w:r w:rsidR="00660870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　</w:t>
            </w:r>
            <w:r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zh-CN"/>
              </w:rPr>
              <w:t>学習計画</w:t>
            </w:r>
            <w:r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zh-CN"/>
              </w:rPr>
              <w:t>書</w:t>
            </w:r>
            <w:r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zh-CN"/>
              </w:rPr>
              <w:t>（所定様式）</w:t>
            </w:r>
          </w:p>
        </w:tc>
      </w:tr>
      <w:tr w:rsidR="009223A9" w14:paraId="4E0AD984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150396911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6" w:type="dxa"/>
                <w:vAlign w:val="center"/>
              </w:tcPr>
              <w:p w14:paraId="6BEAFB9A" w14:textId="5FB9B2F1" w:rsidR="009223A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single" w:sz="4" w:space="0" w:color="auto"/>
            </w:tcBorders>
            <w:vAlign w:val="center"/>
          </w:tcPr>
          <w:p w14:paraId="30C343C0" w14:textId="1C647C59" w:rsidR="009223A9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L</w:t>
            </w:r>
            <w:r w:rsidR="009223A9"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tter of referenc</w:t>
            </w:r>
            <w:r w:rsidR="007A11DD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 (Designated form</w:t>
            </w:r>
            <w:r w:rsidR="009223A9"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)</w:t>
            </w:r>
            <w:r w:rsidR="00660870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　</w:t>
            </w:r>
            <w:r w:rsidR="00A301C7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推薦状（所定様式)</w:t>
            </w:r>
          </w:p>
        </w:tc>
      </w:tr>
      <w:tr w:rsidR="009223A9" w14:paraId="1B7D7BF3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30806199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6" w:type="dxa"/>
                <w:tcBorders>
                  <w:top w:val="single" w:sz="4" w:space="0" w:color="auto"/>
                </w:tcBorders>
                <w:vAlign w:val="center"/>
              </w:tcPr>
              <w:p w14:paraId="59ACEAA1" w14:textId="091FC1AA" w:rsidR="009223A9" w:rsidRDefault="00660870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top w:val="single" w:sz="4" w:space="0" w:color="auto"/>
            </w:tcBorders>
            <w:vAlign w:val="center"/>
          </w:tcPr>
          <w:p w14:paraId="59B1F7D5" w14:textId="52BB5197" w:rsidR="009223A9" w:rsidRPr="009223A9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</w:t>
            </w:r>
            <w:r w:rsidR="009223A9"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cademic transcript from the applicant’</w:t>
            </w:r>
            <w:r w:rsidR="00AA3C42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s home institution</w:t>
            </w:r>
            <w:r w:rsidR="00660870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　</w:t>
            </w:r>
            <w:r w:rsidR="00AA3C42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在籍大学の成績証明書</w:t>
            </w:r>
          </w:p>
        </w:tc>
      </w:tr>
      <w:tr w:rsidR="00660870" w14:paraId="1409425C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62901663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6" w:type="dxa"/>
                <w:tcBorders>
                  <w:top w:val="single" w:sz="4" w:space="0" w:color="auto"/>
                </w:tcBorders>
                <w:vAlign w:val="center"/>
              </w:tcPr>
              <w:p w14:paraId="19A58A99" w14:textId="6D95B33C" w:rsidR="00660870" w:rsidRDefault="00660870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top w:val="single" w:sz="4" w:space="0" w:color="auto"/>
            </w:tcBorders>
            <w:vAlign w:val="center"/>
          </w:tcPr>
          <w:p w14:paraId="7EC2D8EF" w14:textId="07484993" w:rsidR="00660870" w:rsidRDefault="00660870" w:rsidP="00282D75">
            <w:pPr>
              <w:spacing w:line="240" w:lineRule="exact"/>
              <w:jc w:val="both"/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</w:pPr>
            <w:r w:rsidRPr="00660870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Emergency Contacts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　緊急連絡先</w:t>
            </w:r>
          </w:p>
        </w:tc>
      </w:tr>
      <w:tr w:rsidR="00660870" w14:paraId="070C208E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113764369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6" w:type="dxa"/>
                <w:tcBorders>
                  <w:top w:val="single" w:sz="4" w:space="0" w:color="auto"/>
                </w:tcBorders>
                <w:vAlign w:val="center"/>
              </w:tcPr>
              <w:p w14:paraId="37331279" w14:textId="5603B1A1" w:rsidR="00660870" w:rsidRDefault="00660870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top w:val="single" w:sz="4" w:space="0" w:color="auto"/>
            </w:tcBorders>
            <w:vAlign w:val="center"/>
          </w:tcPr>
          <w:p w14:paraId="3D587EFA" w14:textId="6A7A6179" w:rsidR="00660870" w:rsidRDefault="00660870" w:rsidP="00282D75">
            <w:pPr>
              <w:spacing w:line="240" w:lineRule="exact"/>
              <w:jc w:val="both"/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Certificate of health 健康診断書</w:t>
            </w:r>
          </w:p>
        </w:tc>
      </w:tr>
      <w:tr w:rsidR="009223A9" w14:paraId="7DF6A122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81908554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6" w:type="dxa"/>
                <w:vAlign w:val="center"/>
              </w:tcPr>
              <w:p w14:paraId="3808DD63" w14:textId="5B555EAA" w:rsidR="009223A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single" w:sz="4" w:space="0" w:color="auto"/>
            </w:tcBorders>
            <w:vAlign w:val="center"/>
          </w:tcPr>
          <w:p w14:paraId="4721FD13" w14:textId="6B201CA9" w:rsidR="00841831" w:rsidRPr="00BD3857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P</w:t>
            </w:r>
            <w:r w:rsidR="009223A9" w:rsidRPr="00BD3857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ssport ID page</w:t>
            </w:r>
            <w:r w:rsidR="00660870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　</w:t>
            </w:r>
            <w:r w:rsidR="00841831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パスポートのI</w:t>
            </w:r>
            <w:r w:rsidR="00841831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Dページ</w:t>
            </w:r>
          </w:p>
        </w:tc>
      </w:tr>
      <w:tr w:rsidR="00D27010" w14:paraId="28BB44FD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141242467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6" w:type="dxa"/>
                <w:tcBorders>
                  <w:right w:val="single" w:sz="4" w:space="0" w:color="auto"/>
                </w:tcBorders>
                <w:vAlign w:val="center"/>
              </w:tcPr>
              <w:p w14:paraId="79909061" w14:textId="3A8EB38E" w:rsidR="00D27010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AA91D" w14:textId="29553273" w:rsidR="00D27010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P</w:t>
            </w:r>
            <w:r w:rsidR="001A7CDA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hoto </w:t>
            </w:r>
            <w:r w:rsidR="00553317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(Please attach to your application form</w:t>
            </w:r>
            <w:r w:rsidR="00E05E9B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.</w:t>
            </w:r>
            <w:r w:rsidR="00553317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)</w:t>
            </w:r>
          </w:p>
          <w:p w14:paraId="39FFE32F" w14:textId="17EF5B2D" w:rsidR="00D27010" w:rsidRPr="00BD3857" w:rsidRDefault="00D27010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BD3857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写真</w:t>
            </w:r>
            <w:r w:rsidR="001A7CDA" w:rsidRPr="00F20BA4">
              <w:rPr>
                <w:rFonts w:ascii="メイリオ" w:eastAsia="メイリオ" w:hAnsi="メイリオ" w:cs="メイリオ" w:hint="eastAsia"/>
                <w:b/>
                <w:sz w:val="21"/>
                <w:szCs w:val="21"/>
                <w:lang w:eastAsia="ja-JP"/>
              </w:rPr>
              <w:t>（</w:t>
            </w:r>
            <w:r w:rsidR="00553317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申請書に貼り付けてください。)</w:t>
            </w:r>
          </w:p>
        </w:tc>
      </w:tr>
      <w:tr w:rsidR="00AF7805" w14:paraId="54A1E0E2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6640195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6" w:type="dxa"/>
                <w:tcBorders>
                  <w:right w:val="single" w:sz="4" w:space="0" w:color="auto"/>
                </w:tcBorders>
                <w:vAlign w:val="center"/>
              </w:tcPr>
              <w:p w14:paraId="134E68EF" w14:textId="3AA66E01" w:rsidR="00AF7805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A4BE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C</w:t>
            </w:r>
            <w:r w:rsidRPr="00714433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rtificate of Japanese language proficiency by a Japanese language instructor (Designated form)</w:t>
            </w:r>
          </w:p>
          <w:p w14:paraId="7C70F70B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日本語教員による日本語能力証明書（所定様式）</w:t>
            </w:r>
          </w:p>
          <w:p w14:paraId="14C2621A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</w:p>
          <w:p w14:paraId="003A31BA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*All students who have studied Japanese language at the home university or other </w:t>
            </w:r>
          </w:p>
          <w:p w14:paraId="53925B79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academic institutions regardless of the Japanese language proficiency. It is</w:t>
            </w:r>
          </w:p>
          <w:p w14:paraId="30CC25EC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preferable that this form should be written by a different academic instructor who  </w:t>
            </w:r>
          </w:p>
          <w:p w14:paraId="22D7A55B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writes a letter of reference. </w:t>
            </w:r>
          </w:p>
          <w:p w14:paraId="45EF46A3" w14:textId="77777777" w:rsidR="00AF7805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日本語レベルに関わらず、在籍大学またはその他教育機関で日本語を学習したことがある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   </w:t>
            </w:r>
          </w:p>
          <w:p w14:paraId="421C597D" w14:textId="438874B7" w:rsidR="00AF7805" w:rsidRDefault="00AF7805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</w:t>
            </w: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学生は、提出すること。推薦状を作成する教員とは別の教員が作成することが望ましい。</w:t>
            </w:r>
          </w:p>
        </w:tc>
      </w:tr>
      <w:tr w:rsidR="00884E6A" w14:paraId="10437065" w14:textId="77777777" w:rsidTr="00206320">
        <w:trPr>
          <w:trHeight w:val="884"/>
        </w:trPr>
        <w:tc>
          <w:tcPr>
            <w:tcW w:w="9392" w:type="dxa"/>
            <w:gridSpan w:val="2"/>
            <w:tcBorders>
              <w:top w:val="nil"/>
            </w:tcBorders>
            <w:shd w:val="clear" w:color="auto" w:fill="DAEEF3" w:themeFill="accent5" w:themeFillTint="33"/>
            <w:vAlign w:val="center"/>
          </w:tcPr>
          <w:p w14:paraId="12E2FADD" w14:textId="77777777" w:rsidR="00884E6A" w:rsidRDefault="00FD599A" w:rsidP="00FD599A">
            <w:pPr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Required to certain </w:t>
            </w:r>
            <w:r w:rsidR="00CC6B04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pplicants</w:t>
            </w:r>
            <w:r w:rsidR="00884E6A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該当者のみ提出</w:t>
            </w:r>
          </w:p>
          <w:p w14:paraId="37345F82" w14:textId="77777777" w:rsidR="009E1CB0" w:rsidRPr="00834FF9" w:rsidRDefault="009E1CB0" w:rsidP="009E1CB0">
            <w:pPr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   *All documents have to be written in Japanese or English. </w:t>
            </w:r>
          </w:p>
          <w:p w14:paraId="3B7846DD" w14:textId="6F40C15C" w:rsidR="009E1CB0" w:rsidRPr="00884E6A" w:rsidRDefault="009E1CB0" w:rsidP="009E1CB0">
            <w:pPr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       全ての書類は日本語または英語で記入してください。</w:t>
            </w:r>
          </w:p>
        </w:tc>
      </w:tr>
      <w:tr w:rsidR="00D27010" w14:paraId="36F16FB6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165868213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6" w:type="dxa"/>
                <w:vMerge w:val="restart"/>
                <w:vAlign w:val="center"/>
              </w:tcPr>
              <w:p w14:paraId="22D5A6DD" w14:textId="5AC52D04" w:rsidR="00D27010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7854B7BB" w14:textId="495CF444" w:rsidR="00D27010" w:rsidRPr="00412A07" w:rsidRDefault="00BE068F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C</w:t>
            </w:r>
            <w:r w:rsidR="00D27010" w:rsidRPr="00884E6A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rtificate of Japanese Language Proficiency Test</w:t>
            </w:r>
            <w:r w:rsidR="00412A07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(JLPT)</w:t>
            </w:r>
          </w:p>
          <w:p w14:paraId="796F1E7C" w14:textId="58D14CED" w:rsidR="00D27010" w:rsidRPr="00884E6A" w:rsidRDefault="00CC0341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日本語能力試験の日本語能力認定書</w:t>
            </w:r>
          </w:p>
        </w:tc>
      </w:tr>
      <w:tr w:rsidR="00D27010" w14:paraId="6AAFE7A8" w14:textId="77777777" w:rsidTr="00C25117">
        <w:trPr>
          <w:trHeight w:val="567"/>
        </w:trPr>
        <w:tc>
          <w:tcPr>
            <w:tcW w:w="426" w:type="dxa"/>
            <w:vMerge/>
            <w:tcBorders>
              <w:bottom w:val="dashed" w:sz="4" w:space="0" w:color="auto"/>
            </w:tcBorders>
          </w:tcPr>
          <w:p w14:paraId="651EF344" w14:textId="77777777" w:rsidR="00D27010" w:rsidRDefault="00D27010" w:rsidP="00282D75">
            <w:pPr>
              <w:jc w:val="center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</w:p>
        </w:tc>
        <w:tc>
          <w:tcPr>
            <w:tcW w:w="8966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69184AF" w14:textId="13BA66B8" w:rsidR="00D27010" w:rsidRDefault="00D27010" w:rsidP="000E0477">
            <w:pPr>
              <w:spacing w:line="240" w:lineRule="exact"/>
              <w:ind w:leftChars="100" w:left="325" w:hangingChars="50" w:hanging="105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F33236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*</w:t>
            </w:r>
            <w:r w:rsidR="006054A5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If you have not received a certificate, </w:t>
            </w:r>
            <w:r w:rsidR="000E0477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the result on website is </w:t>
            </w:r>
            <w:r w:rsidR="006054A5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acceptable.</w:t>
            </w:r>
          </w:p>
          <w:p w14:paraId="6F675835" w14:textId="694FC786" w:rsidR="00D27010" w:rsidRPr="00884E6A" w:rsidRDefault="000E0477" w:rsidP="00A115E5">
            <w:pPr>
              <w:spacing w:line="240" w:lineRule="exact"/>
              <w:ind w:firstLineChars="150" w:firstLine="315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認定書未着の場合、ウェブサイト</w:t>
            </w:r>
            <w:r w:rsidR="00863EE5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上のものでも可。</w:t>
            </w:r>
          </w:p>
        </w:tc>
      </w:tr>
      <w:tr w:rsidR="00D27010" w14:paraId="100AA709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194799549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6" w:type="dxa"/>
                <w:vAlign w:val="center"/>
              </w:tcPr>
              <w:p w14:paraId="194CCE84" w14:textId="58BA4BFC" w:rsidR="00D27010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329B6F54" w14:textId="2D41D310" w:rsidR="00D27010" w:rsidRPr="00884E6A" w:rsidRDefault="00BE068F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S</w:t>
            </w:r>
            <w:r w:rsidR="002A41BC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core report of </w:t>
            </w:r>
            <w:r w:rsidR="00444F9D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TOEFL or IELTS</w:t>
            </w:r>
            <w:r w:rsidR="00660870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　</w:t>
            </w:r>
            <w:r w:rsidR="002A41BC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TOEFL</w:t>
            </w:r>
            <w:r w:rsidR="002A41BC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またはIELTS</w:t>
            </w:r>
            <w:r w:rsidR="00444F9D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のスコアシート</w:t>
            </w:r>
          </w:p>
        </w:tc>
      </w:tr>
      <w:tr w:rsidR="005B69FE" w14:paraId="3F6B6B83" w14:textId="77777777" w:rsidTr="00C25117">
        <w:tc>
          <w:tcPr>
            <w:tcW w:w="426" w:type="dxa"/>
            <w:tcBorders>
              <w:bottom w:val="single" w:sz="4" w:space="0" w:color="auto"/>
            </w:tcBorders>
          </w:tcPr>
          <w:p w14:paraId="63457580" w14:textId="6399A0E9" w:rsidR="005B69FE" w:rsidRDefault="005B69FE" w:rsidP="005B69FE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 </w:t>
            </w:r>
            <w:sdt>
              <w:sdtPr>
                <w:rPr>
                  <w:rFonts w:ascii="メイリオ" w:eastAsia="メイリオ" w:hAnsi="メイリオ" w:cs="メイリオ" w:hint="eastAsia"/>
                  <w:sz w:val="21"/>
                  <w:szCs w:val="21"/>
                  <w:lang w:eastAsia="ja-JP"/>
                </w:rPr>
                <w:id w:val="141582000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E6121D"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sdtContent>
            </w:sdt>
          </w:p>
        </w:tc>
        <w:tc>
          <w:tcPr>
            <w:tcW w:w="89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07257" w14:textId="0CD374D7" w:rsidR="005B69FE" w:rsidRPr="002B46AE" w:rsidRDefault="00BE068F" w:rsidP="005B69FE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2B46AE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C</w:t>
            </w:r>
            <w:r w:rsidR="005B69FE" w:rsidRPr="002B46AE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ertificate of English language proficiency by a English language instructor (Designated form)</w:t>
            </w:r>
          </w:p>
          <w:p w14:paraId="7AB9A7E8" w14:textId="5ECEDB12" w:rsidR="005B69FE" w:rsidRDefault="00FA586B" w:rsidP="005B69FE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英語教員によ</w:t>
            </w:r>
            <w:r w:rsidRPr="00B15523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る英語</w:t>
            </w:r>
            <w:r w:rsidR="005B69FE" w:rsidRPr="00B15523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能</w:t>
            </w:r>
            <w:r w:rsidR="005B69FE" w:rsidRPr="002B46AE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力証明書（所定様式）</w:t>
            </w:r>
          </w:p>
        </w:tc>
      </w:tr>
    </w:tbl>
    <w:p w14:paraId="0D650986" w14:textId="145214E9" w:rsidR="00D76052" w:rsidRPr="007E750C" w:rsidRDefault="00D76052" w:rsidP="00D76052">
      <w:pPr>
        <w:spacing w:after="0" w:line="240" w:lineRule="exact"/>
        <w:rPr>
          <w:rFonts w:ascii="メイリオ" w:eastAsia="メイリオ" w:hAnsi="メイリオ" w:cs="メイリオ"/>
          <w:sz w:val="21"/>
          <w:szCs w:val="21"/>
          <w:u w:val="single" w:color="000000"/>
          <w:lang w:eastAsia="ja-JP"/>
        </w:rPr>
      </w:pPr>
    </w:p>
    <w:p w14:paraId="27AB839B" w14:textId="2F26A8EF" w:rsidR="00D76052" w:rsidRPr="007E750C" w:rsidRDefault="009750D1" w:rsidP="00D76052">
      <w:pPr>
        <w:spacing w:after="0" w:line="240" w:lineRule="exact"/>
        <w:rPr>
          <w:rFonts w:ascii="メイリオ" w:eastAsia="メイリオ" w:hAnsi="メイリオ" w:cs="メイリオ"/>
          <w:b/>
          <w:sz w:val="21"/>
          <w:szCs w:val="21"/>
          <w:lang w:eastAsia="ja-JP"/>
        </w:rPr>
      </w:pPr>
      <w:r w:rsidRPr="007E750C">
        <w:rPr>
          <w:rFonts w:ascii="メイリオ" w:eastAsia="メイリオ" w:hAnsi="メイリオ" w:cs="メイリオ"/>
          <w:b/>
          <w:sz w:val="21"/>
          <w:szCs w:val="21"/>
          <w:lang w:eastAsia="ja-JP"/>
        </w:rPr>
        <w:t xml:space="preserve">   Please submit </w:t>
      </w:r>
      <w:r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all files in</w:t>
      </w:r>
      <w:r w:rsidR="00417CDB" w:rsidRPr="007E750C">
        <w:rPr>
          <w:rFonts w:ascii="メイリオ" w:eastAsia="メイリオ" w:hAnsi="メイリオ" w:cs="メイリオ"/>
          <w:b/>
          <w:sz w:val="21"/>
          <w:szCs w:val="21"/>
          <w:lang w:eastAsia="ja-JP"/>
        </w:rPr>
        <w:t xml:space="preserve"> one folder per student</w:t>
      </w:r>
      <w:r w:rsidR="00D76052" w:rsidRPr="007E750C">
        <w:rPr>
          <w:rFonts w:ascii="メイリオ" w:eastAsia="メイリオ" w:hAnsi="メイリオ" w:cs="メイリオ"/>
          <w:b/>
          <w:sz w:val="21"/>
          <w:szCs w:val="21"/>
          <w:lang w:eastAsia="ja-JP"/>
        </w:rPr>
        <w:t>.</w:t>
      </w:r>
      <w:r w:rsidR="004B6291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 xml:space="preserve"> </w:t>
      </w:r>
      <w:r w:rsidR="00417CDB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1人の学生につき、</w:t>
      </w:r>
      <w:r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全てのファイルを</w:t>
      </w:r>
      <w:r w:rsidR="00417CDB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1</w:t>
      </w:r>
      <w:r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つのフォルダに格納して</w:t>
      </w:r>
      <w:r w:rsidR="00417CDB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ご提出ください。</w:t>
      </w:r>
    </w:p>
    <w:sectPr w:rsidR="00D76052" w:rsidRPr="007E750C" w:rsidSect="00205746">
      <w:footerReference w:type="default" r:id="rId8"/>
      <w:pgSz w:w="11920" w:h="16840"/>
      <w:pgMar w:top="1134" w:right="1134" w:bottom="1134" w:left="1134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E0A865" w14:textId="77777777" w:rsidR="00F82E74" w:rsidRDefault="00F82E74">
      <w:pPr>
        <w:spacing w:after="0" w:line="240" w:lineRule="auto"/>
      </w:pPr>
      <w:r>
        <w:separator/>
      </w:r>
    </w:p>
  </w:endnote>
  <w:endnote w:type="continuationSeparator" w:id="0">
    <w:p w14:paraId="1ABA320F" w14:textId="77777777" w:rsidR="00F82E74" w:rsidRDefault="00F82E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DAE56B" w14:textId="77777777" w:rsidR="000E47F9" w:rsidRDefault="000E47F9">
    <w:pPr>
      <w:pStyle w:val="a5"/>
      <w:jc w:val="center"/>
    </w:pPr>
  </w:p>
  <w:p w14:paraId="5FA02ADD" w14:textId="77777777" w:rsidR="000E47F9" w:rsidRDefault="000E47F9">
    <w:pPr>
      <w:spacing w:after="0" w:line="0" w:lineRule="atLeast"/>
      <w:rPr>
        <w:sz w:val="0"/>
        <w:szCs w:val="0"/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01D7EC" w14:textId="77777777" w:rsidR="00F82E74" w:rsidRDefault="00F82E74">
      <w:pPr>
        <w:spacing w:after="0" w:line="240" w:lineRule="auto"/>
      </w:pPr>
      <w:r>
        <w:separator/>
      </w:r>
    </w:p>
  </w:footnote>
  <w:footnote w:type="continuationSeparator" w:id="0">
    <w:p w14:paraId="3A50D3D0" w14:textId="77777777" w:rsidR="00F82E74" w:rsidRDefault="00F82E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456F"/>
    <w:multiLevelType w:val="hybridMultilevel"/>
    <w:tmpl w:val="DF704C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B25972"/>
    <w:multiLevelType w:val="hybridMultilevel"/>
    <w:tmpl w:val="7FE05532"/>
    <w:lvl w:ilvl="0" w:tplc="5F4C43D4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54CCA4A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4DD4ADE"/>
    <w:multiLevelType w:val="hybridMultilevel"/>
    <w:tmpl w:val="3742619A"/>
    <w:lvl w:ilvl="0" w:tplc="54A24A64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863E9B"/>
    <w:multiLevelType w:val="hybridMultilevel"/>
    <w:tmpl w:val="AA04FDE8"/>
    <w:lvl w:ilvl="0" w:tplc="9D067B74">
      <w:start w:val="4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1E6361"/>
    <w:multiLevelType w:val="hybridMultilevel"/>
    <w:tmpl w:val="85F824AA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0D830ADD"/>
    <w:multiLevelType w:val="hybridMultilevel"/>
    <w:tmpl w:val="D20A45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E975B45"/>
    <w:multiLevelType w:val="hybridMultilevel"/>
    <w:tmpl w:val="555AE2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60D32DC"/>
    <w:multiLevelType w:val="hybridMultilevel"/>
    <w:tmpl w:val="E99A55D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6741C73"/>
    <w:multiLevelType w:val="hybridMultilevel"/>
    <w:tmpl w:val="D3620B00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A1D51"/>
    <w:multiLevelType w:val="hybridMultilevel"/>
    <w:tmpl w:val="B3347A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978351D"/>
    <w:multiLevelType w:val="hybridMultilevel"/>
    <w:tmpl w:val="2E76CE76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A3D4D10"/>
    <w:multiLevelType w:val="hybridMultilevel"/>
    <w:tmpl w:val="3FCA7F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B9A0EC7"/>
    <w:multiLevelType w:val="hybridMultilevel"/>
    <w:tmpl w:val="3D4AA9B2"/>
    <w:lvl w:ilvl="0" w:tplc="B8AC2870">
      <w:start w:val="4"/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1A3E8C"/>
    <w:multiLevelType w:val="hybridMultilevel"/>
    <w:tmpl w:val="641ABEEC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8DB18E8"/>
    <w:multiLevelType w:val="hybridMultilevel"/>
    <w:tmpl w:val="65363D08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9CD697D"/>
    <w:multiLevelType w:val="hybridMultilevel"/>
    <w:tmpl w:val="4C141BDA"/>
    <w:lvl w:ilvl="0" w:tplc="4282CEBA">
      <w:start w:val="2"/>
      <w:numFmt w:val="bullet"/>
      <w:lvlText w:val="・"/>
      <w:lvlJc w:val="left"/>
      <w:pPr>
        <w:ind w:left="1200" w:hanging="42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6" w15:restartNumberingAfterBreak="0">
    <w:nsid w:val="2EC90610"/>
    <w:multiLevelType w:val="hybridMultilevel"/>
    <w:tmpl w:val="64A6D2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8A546F1"/>
    <w:multiLevelType w:val="hybridMultilevel"/>
    <w:tmpl w:val="9AA4FBA6"/>
    <w:lvl w:ilvl="0" w:tplc="C44AF1A6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B795B8E"/>
    <w:multiLevelType w:val="hybridMultilevel"/>
    <w:tmpl w:val="445ABC40"/>
    <w:lvl w:ilvl="0" w:tplc="BC56D460">
      <w:start w:val="1"/>
      <w:numFmt w:val="bullet"/>
      <w:lvlText w:val="※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FA27244"/>
    <w:multiLevelType w:val="hybridMultilevel"/>
    <w:tmpl w:val="BFB044A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6056889"/>
    <w:multiLevelType w:val="hybridMultilevel"/>
    <w:tmpl w:val="38964572"/>
    <w:lvl w:ilvl="0" w:tplc="807A3064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  <w:sz w:val="21"/>
        <w:szCs w:val="21"/>
        <w:lang w:val="en-US"/>
      </w:rPr>
    </w:lvl>
    <w:lvl w:ilvl="1" w:tplc="BABEAD8A">
      <w:start w:val="10"/>
      <w:numFmt w:val="bullet"/>
      <w:lvlText w:val="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6706A4A"/>
    <w:multiLevelType w:val="hybridMultilevel"/>
    <w:tmpl w:val="B4DA9BA2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6E16CD9"/>
    <w:multiLevelType w:val="hybridMultilevel"/>
    <w:tmpl w:val="30E08EB8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133580A"/>
    <w:multiLevelType w:val="hybridMultilevel"/>
    <w:tmpl w:val="8544FFF8"/>
    <w:lvl w:ilvl="0" w:tplc="1EF4C5E4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70EA581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  <w:lang w:val="en-U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B935550"/>
    <w:multiLevelType w:val="hybridMultilevel"/>
    <w:tmpl w:val="7116F8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720B7315"/>
    <w:multiLevelType w:val="hybridMultilevel"/>
    <w:tmpl w:val="64E082F4"/>
    <w:lvl w:ilvl="0" w:tplc="7DA6EE80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62D5D10"/>
    <w:multiLevelType w:val="hybridMultilevel"/>
    <w:tmpl w:val="E5DCDA2A"/>
    <w:lvl w:ilvl="0" w:tplc="1504A2DC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4000BDE4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40453223">
    <w:abstractNumId w:val="20"/>
  </w:num>
  <w:num w:numId="2" w16cid:durableId="2089107620">
    <w:abstractNumId w:val="13"/>
  </w:num>
  <w:num w:numId="3" w16cid:durableId="854730106">
    <w:abstractNumId w:val="22"/>
  </w:num>
  <w:num w:numId="4" w16cid:durableId="563490521">
    <w:abstractNumId w:val="23"/>
  </w:num>
  <w:num w:numId="5" w16cid:durableId="1462109948">
    <w:abstractNumId w:val="16"/>
  </w:num>
  <w:num w:numId="6" w16cid:durableId="1044989562">
    <w:abstractNumId w:val="6"/>
  </w:num>
  <w:num w:numId="7" w16cid:durableId="598877358">
    <w:abstractNumId w:val="26"/>
  </w:num>
  <w:num w:numId="8" w16cid:durableId="1175609117">
    <w:abstractNumId w:val="1"/>
  </w:num>
  <w:num w:numId="9" w16cid:durableId="1504857226">
    <w:abstractNumId w:val="4"/>
  </w:num>
  <w:num w:numId="10" w16cid:durableId="1762339067">
    <w:abstractNumId w:val="15"/>
  </w:num>
  <w:num w:numId="11" w16cid:durableId="1755276983">
    <w:abstractNumId w:val="24"/>
  </w:num>
  <w:num w:numId="12" w16cid:durableId="103691005">
    <w:abstractNumId w:val="21"/>
  </w:num>
  <w:num w:numId="13" w16cid:durableId="569121508">
    <w:abstractNumId w:val="3"/>
  </w:num>
  <w:num w:numId="14" w16cid:durableId="2135981547">
    <w:abstractNumId w:val="17"/>
  </w:num>
  <w:num w:numId="15" w16cid:durableId="1499731308">
    <w:abstractNumId w:val="12"/>
  </w:num>
  <w:num w:numId="16" w16cid:durableId="543056078">
    <w:abstractNumId w:val="5"/>
  </w:num>
  <w:num w:numId="17" w16cid:durableId="2048672723">
    <w:abstractNumId w:val="11"/>
  </w:num>
  <w:num w:numId="18" w16cid:durableId="2030981045">
    <w:abstractNumId w:val="0"/>
  </w:num>
  <w:num w:numId="19" w16cid:durableId="1626111934">
    <w:abstractNumId w:val="18"/>
  </w:num>
  <w:num w:numId="20" w16cid:durableId="1496648467">
    <w:abstractNumId w:val="9"/>
  </w:num>
  <w:num w:numId="21" w16cid:durableId="1577587368">
    <w:abstractNumId w:val="7"/>
  </w:num>
  <w:num w:numId="22" w16cid:durableId="1702516304">
    <w:abstractNumId w:val="19"/>
  </w:num>
  <w:num w:numId="23" w16cid:durableId="977613643">
    <w:abstractNumId w:val="14"/>
  </w:num>
  <w:num w:numId="24" w16cid:durableId="777063465">
    <w:abstractNumId w:val="25"/>
  </w:num>
  <w:num w:numId="25" w16cid:durableId="859513056">
    <w:abstractNumId w:val="10"/>
  </w:num>
  <w:num w:numId="26" w16cid:durableId="976911202">
    <w:abstractNumId w:val="8"/>
  </w:num>
  <w:num w:numId="27" w16cid:durableId="4949970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51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zY3tDA0NDEzNbFU0lEKTi0uzszPAykwqgUAMA1deiwAAAA="/>
  </w:docVars>
  <w:rsids>
    <w:rsidRoot w:val="007301EB"/>
    <w:rsid w:val="00015B45"/>
    <w:rsid w:val="0002005D"/>
    <w:rsid w:val="00023940"/>
    <w:rsid w:val="0002563A"/>
    <w:rsid w:val="00027283"/>
    <w:rsid w:val="00032367"/>
    <w:rsid w:val="00046150"/>
    <w:rsid w:val="0004789F"/>
    <w:rsid w:val="000500D6"/>
    <w:rsid w:val="000653C9"/>
    <w:rsid w:val="00073384"/>
    <w:rsid w:val="000770CA"/>
    <w:rsid w:val="0008696A"/>
    <w:rsid w:val="00091565"/>
    <w:rsid w:val="00095FED"/>
    <w:rsid w:val="000977FE"/>
    <w:rsid w:val="000B37EE"/>
    <w:rsid w:val="000B696F"/>
    <w:rsid w:val="000C1DBA"/>
    <w:rsid w:val="000C1EF2"/>
    <w:rsid w:val="000C2C72"/>
    <w:rsid w:val="000C2EA3"/>
    <w:rsid w:val="000E0477"/>
    <w:rsid w:val="000E2EEA"/>
    <w:rsid w:val="000E47F9"/>
    <w:rsid w:val="000E4A20"/>
    <w:rsid w:val="000F57F9"/>
    <w:rsid w:val="00106B68"/>
    <w:rsid w:val="0012051D"/>
    <w:rsid w:val="00123972"/>
    <w:rsid w:val="001324BB"/>
    <w:rsid w:val="00146B2A"/>
    <w:rsid w:val="00150823"/>
    <w:rsid w:val="0015290A"/>
    <w:rsid w:val="00154931"/>
    <w:rsid w:val="001566FB"/>
    <w:rsid w:val="001669F2"/>
    <w:rsid w:val="00167B2B"/>
    <w:rsid w:val="001706B6"/>
    <w:rsid w:val="00176ED5"/>
    <w:rsid w:val="00180501"/>
    <w:rsid w:val="00182077"/>
    <w:rsid w:val="001875A6"/>
    <w:rsid w:val="00193441"/>
    <w:rsid w:val="001A7CDA"/>
    <w:rsid w:val="001B1CF7"/>
    <w:rsid w:val="001B3FE9"/>
    <w:rsid w:val="001B4749"/>
    <w:rsid w:val="001B5908"/>
    <w:rsid w:val="001D45CC"/>
    <w:rsid w:val="001D5D8B"/>
    <w:rsid w:val="001E75ED"/>
    <w:rsid w:val="001E79A7"/>
    <w:rsid w:val="001F2FB5"/>
    <w:rsid w:val="001F3085"/>
    <w:rsid w:val="00205746"/>
    <w:rsid w:val="00206320"/>
    <w:rsid w:val="00214A1D"/>
    <w:rsid w:val="00234CBA"/>
    <w:rsid w:val="002353BD"/>
    <w:rsid w:val="00236D9E"/>
    <w:rsid w:val="00241262"/>
    <w:rsid w:val="00250E21"/>
    <w:rsid w:val="00254168"/>
    <w:rsid w:val="00256173"/>
    <w:rsid w:val="00256E3E"/>
    <w:rsid w:val="002622EA"/>
    <w:rsid w:val="00276749"/>
    <w:rsid w:val="002778BE"/>
    <w:rsid w:val="00282D75"/>
    <w:rsid w:val="0029752C"/>
    <w:rsid w:val="002A204C"/>
    <w:rsid w:val="002A41BC"/>
    <w:rsid w:val="002A41C6"/>
    <w:rsid w:val="002B2E9A"/>
    <w:rsid w:val="002B39AA"/>
    <w:rsid w:val="002B4054"/>
    <w:rsid w:val="002B46AE"/>
    <w:rsid w:val="002C0613"/>
    <w:rsid w:val="002C234D"/>
    <w:rsid w:val="002C6F18"/>
    <w:rsid w:val="002D0B93"/>
    <w:rsid w:val="002D116D"/>
    <w:rsid w:val="002D79FE"/>
    <w:rsid w:val="002F76F7"/>
    <w:rsid w:val="002F7D6A"/>
    <w:rsid w:val="0030201E"/>
    <w:rsid w:val="00306937"/>
    <w:rsid w:val="00317B81"/>
    <w:rsid w:val="003229F5"/>
    <w:rsid w:val="003330EC"/>
    <w:rsid w:val="003367D9"/>
    <w:rsid w:val="00342712"/>
    <w:rsid w:val="003524D1"/>
    <w:rsid w:val="00354FD6"/>
    <w:rsid w:val="0038033D"/>
    <w:rsid w:val="00381049"/>
    <w:rsid w:val="00387BD1"/>
    <w:rsid w:val="0039126A"/>
    <w:rsid w:val="003A4400"/>
    <w:rsid w:val="003A70F4"/>
    <w:rsid w:val="003B3C87"/>
    <w:rsid w:val="003C4E43"/>
    <w:rsid w:val="003D059D"/>
    <w:rsid w:val="003D2444"/>
    <w:rsid w:val="003D388F"/>
    <w:rsid w:val="003F25BB"/>
    <w:rsid w:val="004072BB"/>
    <w:rsid w:val="00410D85"/>
    <w:rsid w:val="004119FA"/>
    <w:rsid w:val="004129F6"/>
    <w:rsid w:val="00412A07"/>
    <w:rsid w:val="00413907"/>
    <w:rsid w:val="00414BF9"/>
    <w:rsid w:val="00417CDB"/>
    <w:rsid w:val="00422366"/>
    <w:rsid w:val="0042419E"/>
    <w:rsid w:val="00435361"/>
    <w:rsid w:val="00435848"/>
    <w:rsid w:val="0043634D"/>
    <w:rsid w:val="004377CA"/>
    <w:rsid w:val="00442720"/>
    <w:rsid w:val="00444F9D"/>
    <w:rsid w:val="00445DA3"/>
    <w:rsid w:val="00445E18"/>
    <w:rsid w:val="00452817"/>
    <w:rsid w:val="00454645"/>
    <w:rsid w:val="004627AE"/>
    <w:rsid w:val="00475C63"/>
    <w:rsid w:val="00483027"/>
    <w:rsid w:val="00483833"/>
    <w:rsid w:val="0048472C"/>
    <w:rsid w:val="00490F1D"/>
    <w:rsid w:val="00492415"/>
    <w:rsid w:val="00493A36"/>
    <w:rsid w:val="004A226B"/>
    <w:rsid w:val="004A2631"/>
    <w:rsid w:val="004A439C"/>
    <w:rsid w:val="004A72DE"/>
    <w:rsid w:val="004B0B0B"/>
    <w:rsid w:val="004B6291"/>
    <w:rsid w:val="004B65FE"/>
    <w:rsid w:val="004E1874"/>
    <w:rsid w:val="004E62FE"/>
    <w:rsid w:val="004E6E24"/>
    <w:rsid w:val="004F29EE"/>
    <w:rsid w:val="004F57D3"/>
    <w:rsid w:val="00505510"/>
    <w:rsid w:val="00510D17"/>
    <w:rsid w:val="00515B64"/>
    <w:rsid w:val="00520E65"/>
    <w:rsid w:val="0053758B"/>
    <w:rsid w:val="00543C57"/>
    <w:rsid w:val="00547963"/>
    <w:rsid w:val="00550984"/>
    <w:rsid w:val="00553317"/>
    <w:rsid w:val="00560407"/>
    <w:rsid w:val="00561BBC"/>
    <w:rsid w:val="00561F3E"/>
    <w:rsid w:val="0057590E"/>
    <w:rsid w:val="00576A5D"/>
    <w:rsid w:val="005911F2"/>
    <w:rsid w:val="00597A6F"/>
    <w:rsid w:val="005A470E"/>
    <w:rsid w:val="005A494D"/>
    <w:rsid w:val="005A732F"/>
    <w:rsid w:val="005B32B2"/>
    <w:rsid w:val="005B532E"/>
    <w:rsid w:val="005B69FE"/>
    <w:rsid w:val="005C1607"/>
    <w:rsid w:val="005C5D7B"/>
    <w:rsid w:val="005D10BA"/>
    <w:rsid w:val="005F121F"/>
    <w:rsid w:val="005F13E2"/>
    <w:rsid w:val="005F259F"/>
    <w:rsid w:val="005F69C3"/>
    <w:rsid w:val="005F6FBA"/>
    <w:rsid w:val="006054A5"/>
    <w:rsid w:val="006167D4"/>
    <w:rsid w:val="00622053"/>
    <w:rsid w:val="00625CB5"/>
    <w:rsid w:val="00630B9B"/>
    <w:rsid w:val="00631243"/>
    <w:rsid w:val="00634399"/>
    <w:rsid w:val="00635DAD"/>
    <w:rsid w:val="0064593A"/>
    <w:rsid w:val="00652323"/>
    <w:rsid w:val="00653559"/>
    <w:rsid w:val="0065355B"/>
    <w:rsid w:val="00654195"/>
    <w:rsid w:val="00654B91"/>
    <w:rsid w:val="00657004"/>
    <w:rsid w:val="00660870"/>
    <w:rsid w:val="00671EBC"/>
    <w:rsid w:val="006A33CB"/>
    <w:rsid w:val="006A405C"/>
    <w:rsid w:val="006B0B6F"/>
    <w:rsid w:val="006B593B"/>
    <w:rsid w:val="006B6C8B"/>
    <w:rsid w:val="006D4ABD"/>
    <w:rsid w:val="006E400B"/>
    <w:rsid w:val="006E470A"/>
    <w:rsid w:val="006E5DDE"/>
    <w:rsid w:val="006F042F"/>
    <w:rsid w:val="00701764"/>
    <w:rsid w:val="00701A16"/>
    <w:rsid w:val="00702092"/>
    <w:rsid w:val="00703A79"/>
    <w:rsid w:val="00714433"/>
    <w:rsid w:val="00714A2A"/>
    <w:rsid w:val="00716369"/>
    <w:rsid w:val="007168F5"/>
    <w:rsid w:val="007213F4"/>
    <w:rsid w:val="007248FC"/>
    <w:rsid w:val="00726532"/>
    <w:rsid w:val="007301EB"/>
    <w:rsid w:val="00732858"/>
    <w:rsid w:val="00741235"/>
    <w:rsid w:val="00743978"/>
    <w:rsid w:val="00745C2B"/>
    <w:rsid w:val="00750903"/>
    <w:rsid w:val="007546AE"/>
    <w:rsid w:val="0075703B"/>
    <w:rsid w:val="0075705B"/>
    <w:rsid w:val="00762321"/>
    <w:rsid w:val="00766140"/>
    <w:rsid w:val="00766902"/>
    <w:rsid w:val="00767895"/>
    <w:rsid w:val="00771B1C"/>
    <w:rsid w:val="007724D2"/>
    <w:rsid w:val="00772FCD"/>
    <w:rsid w:val="00773FE3"/>
    <w:rsid w:val="00787781"/>
    <w:rsid w:val="00795895"/>
    <w:rsid w:val="007A11DD"/>
    <w:rsid w:val="007A1933"/>
    <w:rsid w:val="007A28D3"/>
    <w:rsid w:val="007B73CF"/>
    <w:rsid w:val="007D2D3F"/>
    <w:rsid w:val="007D46F4"/>
    <w:rsid w:val="007D534C"/>
    <w:rsid w:val="007D62D6"/>
    <w:rsid w:val="007E09A4"/>
    <w:rsid w:val="007E2C3E"/>
    <w:rsid w:val="007E2E82"/>
    <w:rsid w:val="007E34B1"/>
    <w:rsid w:val="007E750C"/>
    <w:rsid w:val="0080468F"/>
    <w:rsid w:val="00807B62"/>
    <w:rsid w:val="008115E4"/>
    <w:rsid w:val="00827A87"/>
    <w:rsid w:val="00834FF9"/>
    <w:rsid w:val="00836244"/>
    <w:rsid w:val="00840477"/>
    <w:rsid w:val="00841831"/>
    <w:rsid w:val="00846615"/>
    <w:rsid w:val="008532C6"/>
    <w:rsid w:val="00854F4B"/>
    <w:rsid w:val="008577C4"/>
    <w:rsid w:val="00863EE5"/>
    <w:rsid w:val="008747C9"/>
    <w:rsid w:val="00884E6A"/>
    <w:rsid w:val="00892358"/>
    <w:rsid w:val="008970EC"/>
    <w:rsid w:val="008B53E3"/>
    <w:rsid w:val="008B57BB"/>
    <w:rsid w:val="008B6A5D"/>
    <w:rsid w:val="008C674B"/>
    <w:rsid w:val="008D3670"/>
    <w:rsid w:val="008E2DFA"/>
    <w:rsid w:val="008E43A8"/>
    <w:rsid w:val="008E5F1D"/>
    <w:rsid w:val="008F657F"/>
    <w:rsid w:val="009009CA"/>
    <w:rsid w:val="0090688E"/>
    <w:rsid w:val="00912DA0"/>
    <w:rsid w:val="0091348F"/>
    <w:rsid w:val="00920B5B"/>
    <w:rsid w:val="009223A9"/>
    <w:rsid w:val="009240F1"/>
    <w:rsid w:val="00930187"/>
    <w:rsid w:val="00934E94"/>
    <w:rsid w:val="009352B9"/>
    <w:rsid w:val="00940C5B"/>
    <w:rsid w:val="00942056"/>
    <w:rsid w:val="009554B7"/>
    <w:rsid w:val="009632A2"/>
    <w:rsid w:val="009719A2"/>
    <w:rsid w:val="009750D1"/>
    <w:rsid w:val="00975138"/>
    <w:rsid w:val="00981CAC"/>
    <w:rsid w:val="009833EF"/>
    <w:rsid w:val="00995D8A"/>
    <w:rsid w:val="00997962"/>
    <w:rsid w:val="009A429B"/>
    <w:rsid w:val="009A5C7C"/>
    <w:rsid w:val="009A6668"/>
    <w:rsid w:val="009A7A9B"/>
    <w:rsid w:val="009B1254"/>
    <w:rsid w:val="009C04A5"/>
    <w:rsid w:val="009C458C"/>
    <w:rsid w:val="009D75D7"/>
    <w:rsid w:val="009E1CB0"/>
    <w:rsid w:val="009F2310"/>
    <w:rsid w:val="00A115E5"/>
    <w:rsid w:val="00A169EC"/>
    <w:rsid w:val="00A21BCD"/>
    <w:rsid w:val="00A229B6"/>
    <w:rsid w:val="00A25CF6"/>
    <w:rsid w:val="00A301C7"/>
    <w:rsid w:val="00A3640F"/>
    <w:rsid w:val="00A43CD6"/>
    <w:rsid w:val="00A52E97"/>
    <w:rsid w:val="00A617DC"/>
    <w:rsid w:val="00A75375"/>
    <w:rsid w:val="00A82C01"/>
    <w:rsid w:val="00A83D0E"/>
    <w:rsid w:val="00A84220"/>
    <w:rsid w:val="00A916DD"/>
    <w:rsid w:val="00A91F90"/>
    <w:rsid w:val="00A958D3"/>
    <w:rsid w:val="00AA0ECC"/>
    <w:rsid w:val="00AA3C42"/>
    <w:rsid w:val="00AB4309"/>
    <w:rsid w:val="00AB4649"/>
    <w:rsid w:val="00AB5390"/>
    <w:rsid w:val="00AC5DC3"/>
    <w:rsid w:val="00AD1434"/>
    <w:rsid w:val="00AD20AA"/>
    <w:rsid w:val="00AD2AB5"/>
    <w:rsid w:val="00AD750E"/>
    <w:rsid w:val="00AE4887"/>
    <w:rsid w:val="00AE52D0"/>
    <w:rsid w:val="00AF6D1F"/>
    <w:rsid w:val="00AF7805"/>
    <w:rsid w:val="00B019C8"/>
    <w:rsid w:val="00B14CAE"/>
    <w:rsid w:val="00B15523"/>
    <w:rsid w:val="00B2437F"/>
    <w:rsid w:val="00B27263"/>
    <w:rsid w:val="00B51949"/>
    <w:rsid w:val="00B65870"/>
    <w:rsid w:val="00B71CED"/>
    <w:rsid w:val="00B73FBD"/>
    <w:rsid w:val="00B74927"/>
    <w:rsid w:val="00B77557"/>
    <w:rsid w:val="00B80C33"/>
    <w:rsid w:val="00BA09E5"/>
    <w:rsid w:val="00BA51E4"/>
    <w:rsid w:val="00BB33A5"/>
    <w:rsid w:val="00BB3C70"/>
    <w:rsid w:val="00BB4700"/>
    <w:rsid w:val="00BB4705"/>
    <w:rsid w:val="00BC638A"/>
    <w:rsid w:val="00BD0D5B"/>
    <w:rsid w:val="00BD3857"/>
    <w:rsid w:val="00BE068F"/>
    <w:rsid w:val="00BE213C"/>
    <w:rsid w:val="00BF6A8C"/>
    <w:rsid w:val="00C0585E"/>
    <w:rsid w:val="00C1762A"/>
    <w:rsid w:val="00C25117"/>
    <w:rsid w:val="00C31D2C"/>
    <w:rsid w:val="00C33867"/>
    <w:rsid w:val="00C37094"/>
    <w:rsid w:val="00C41451"/>
    <w:rsid w:val="00C432ED"/>
    <w:rsid w:val="00C4337B"/>
    <w:rsid w:val="00C45361"/>
    <w:rsid w:val="00C46C96"/>
    <w:rsid w:val="00C47098"/>
    <w:rsid w:val="00C47C82"/>
    <w:rsid w:val="00C55572"/>
    <w:rsid w:val="00C55E5C"/>
    <w:rsid w:val="00C7041F"/>
    <w:rsid w:val="00C72EA4"/>
    <w:rsid w:val="00C73234"/>
    <w:rsid w:val="00C7466C"/>
    <w:rsid w:val="00C90298"/>
    <w:rsid w:val="00C90D72"/>
    <w:rsid w:val="00C970D1"/>
    <w:rsid w:val="00CB773F"/>
    <w:rsid w:val="00CC0341"/>
    <w:rsid w:val="00CC6B04"/>
    <w:rsid w:val="00CE05CA"/>
    <w:rsid w:val="00CE141E"/>
    <w:rsid w:val="00CE3B0E"/>
    <w:rsid w:val="00CE5F6D"/>
    <w:rsid w:val="00CF5548"/>
    <w:rsid w:val="00D14F47"/>
    <w:rsid w:val="00D23874"/>
    <w:rsid w:val="00D23AAC"/>
    <w:rsid w:val="00D27010"/>
    <w:rsid w:val="00D328FE"/>
    <w:rsid w:val="00D346A0"/>
    <w:rsid w:val="00D42E95"/>
    <w:rsid w:val="00D461B8"/>
    <w:rsid w:val="00D5670E"/>
    <w:rsid w:val="00D60637"/>
    <w:rsid w:val="00D61B0B"/>
    <w:rsid w:val="00D71EE4"/>
    <w:rsid w:val="00D73681"/>
    <w:rsid w:val="00D76052"/>
    <w:rsid w:val="00D855E2"/>
    <w:rsid w:val="00D91BA8"/>
    <w:rsid w:val="00DA6868"/>
    <w:rsid w:val="00DB5DB9"/>
    <w:rsid w:val="00DC0E15"/>
    <w:rsid w:val="00DC78DD"/>
    <w:rsid w:val="00DF2757"/>
    <w:rsid w:val="00E05E9B"/>
    <w:rsid w:val="00E14224"/>
    <w:rsid w:val="00E15D6C"/>
    <w:rsid w:val="00E1676B"/>
    <w:rsid w:val="00E22C60"/>
    <w:rsid w:val="00E31DD1"/>
    <w:rsid w:val="00E44935"/>
    <w:rsid w:val="00E45513"/>
    <w:rsid w:val="00E50FF1"/>
    <w:rsid w:val="00E5796A"/>
    <w:rsid w:val="00E6031E"/>
    <w:rsid w:val="00E6121D"/>
    <w:rsid w:val="00E63572"/>
    <w:rsid w:val="00E71FF9"/>
    <w:rsid w:val="00E7382F"/>
    <w:rsid w:val="00E82907"/>
    <w:rsid w:val="00E8547D"/>
    <w:rsid w:val="00E96392"/>
    <w:rsid w:val="00EC25A7"/>
    <w:rsid w:val="00EC2EB8"/>
    <w:rsid w:val="00EE2775"/>
    <w:rsid w:val="00EE5C24"/>
    <w:rsid w:val="00EF64B3"/>
    <w:rsid w:val="00F103FF"/>
    <w:rsid w:val="00F143BA"/>
    <w:rsid w:val="00F16E15"/>
    <w:rsid w:val="00F17876"/>
    <w:rsid w:val="00F20B5A"/>
    <w:rsid w:val="00F20BA4"/>
    <w:rsid w:val="00F33236"/>
    <w:rsid w:val="00F4083C"/>
    <w:rsid w:val="00F51114"/>
    <w:rsid w:val="00F53737"/>
    <w:rsid w:val="00F55428"/>
    <w:rsid w:val="00F571B3"/>
    <w:rsid w:val="00F63E3A"/>
    <w:rsid w:val="00F65595"/>
    <w:rsid w:val="00F70B52"/>
    <w:rsid w:val="00F71465"/>
    <w:rsid w:val="00F82E74"/>
    <w:rsid w:val="00F87F2E"/>
    <w:rsid w:val="00FA38EF"/>
    <w:rsid w:val="00FA586B"/>
    <w:rsid w:val="00FB0991"/>
    <w:rsid w:val="00FC75AF"/>
    <w:rsid w:val="00FD287E"/>
    <w:rsid w:val="00FD599A"/>
    <w:rsid w:val="00FF089C"/>
    <w:rsid w:val="00FF2455"/>
    <w:rsid w:val="00FF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BD69560"/>
  <w15:docId w15:val="{6FEF50AB-9349-453D-9460-CD7D2FAA5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0FF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45361"/>
  </w:style>
  <w:style w:type="paragraph" w:styleId="a5">
    <w:name w:val="footer"/>
    <w:basedOn w:val="a"/>
    <w:link w:val="a6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45361"/>
  </w:style>
  <w:style w:type="paragraph" w:styleId="a7">
    <w:name w:val="Balloon Text"/>
    <w:basedOn w:val="a"/>
    <w:link w:val="a8"/>
    <w:uiPriority w:val="99"/>
    <w:semiHidden/>
    <w:unhideWhenUsed/>
    <w:rsid w:val="0015493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154931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59"/>
    <w:rsid w:val="00757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uiPriority w:val="1"/>
    <w:qFormat/>
    <w:rsid w:val="0075705B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FA38EF"/>
    <w:pPr>
      <w:ind w:leftChars="400" w:left="840"/>
    </w:pPr>
  </w:style>
  <w:style w:type="character" w:styleId="ac">
    <w:name w:val="Hyperlink"/>
    <w:basedOn w:val="a0"/>
    <w:uiPriority w:val="99"/>
    <w:unhideWhenUsed/>
    <w:rsid w:val="00787781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637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D60637"/>
  </w:style>
  <w:style w:type="character" w:customStyle="1" w:styleId="af">
    <w:name w:val="コメント文字列 (文字)"/>
    <w:basedOn w:val="a0"/>
    <w:link w:val="ae"/>
    <w:uiPriority w:val="99"/>
    <w:semiHidden/>
    <w:rsid w:val="00D60637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0637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D60637"/>
    <w:rPr>
      <w:b/>
      <w:bCs/>
    </w:rPr>
  </w:style>
  <w:style w:type="paragraph" w:styleId="af2">
    <w:name w:val="Revision"/>
    <w:hidden/>
    <w:uiPriority w:val="99"/>
    <w:semiHidden/>
    <w:rsid w:val="00C55572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46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AE2708-B056-4010-B412-A43A6A0BC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表1-表4_A</vt:lpstr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表1-表4_A</dc:title>
  <dc:creator>Ayoshino</dc:creator>
  <cp:lastModifiedBy>横屋 周</cp:lastModifiedBy>
  <cp:revision>38</cp:revision>
  <cp:lastPrinted>2024-02-06T06:31:00Z</cp:lastPrinted>
  <dcterms:created xsi:type="dcterms:W3CDTF">2022-01-22T13:45:00Z</dcterms:created>
  <dcterms:modified xsi:type="dcterms:W3CDTF">2024-12-06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9T00:00:00Z</vt:filetime>
  </property>
  <property fmtid="{D5CDD505-2E9C-101B-9397-08002B2CF9AE}" pid="3" name="LastSaved">
    <vt:filetime>2015-01-06T00:00:00Z</vt:filetime>
  </property>
</Properties>
</file>